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4F2FE4" w14:textId="04E713F4" w:rsidR="000C04A6" w:rsidRDefault="000C04A6">
      <w:r>
        <w:t>Problem 1</w:t>
      </w:r>
    </w:p>
    <w:p w14:paraId="2FF51CF5" w14:textId="41870B36" w:rsidR="000C04A6" w:rsidRDefault="000C04A6">
      <w:r w:rsidRPr="000C04A6">
        <w:rPr>
          <w:noProof/>
        </w:rPr>
        <w:drawing>
          <wp:inline distT="0" distB="0" distL="0" distR="0" wp14:anchorId="49D69373" wp14:editId="0323E98B">
            <wp:extent cx="5942914" cy="2165230"/>
            <wp:effectExtent l="0" t="0" r="127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061" cy="216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5ECC8" w14:textId="0449E208" w:rsidR="000C04A6" w:rsidRDefault="000C04A6">
      <w:r>
        <w:br w:type="page"/>
      </w:r>
    </w:p>
    <w:p w14:paraId="2170FF1C" w14:textId="15ED15BE" w:rsidR="000C04A6" w:rsidRDefault="000C04A6">
      <w:r>
        <w:lastRenderedPageBreak/>
        <w:t>Problem 2</w:t>
      </w:r>
    </w:p>
    <w:p w14:paraId="4367E16E" w14:textId="2799787E" w:rsidR="000C04A6" w:rsidRDefault="000C04A6">
      <w:r w:rsidRPr="000C04A6">
        <w:rPr>
          <w:noProof/>
        </w:rPr>
        <w:drawing>
          <wp:inline distT="0" distB="0" distL="0" distR="0" wp14:anchorId="0F6A86F5" wp14:editId="23868A0C">
            <wp:extent cx="5942803" cy="3165894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688" cy="3168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03079" w14:textId="4C622CD0" w:rsidR="000C04A6" w:rsidRDefault="000C04A6">
      <w:r>
        <w:br w:type="page"/>
      </w:r>
    </w:p>
    <w:p w14:paraId="59B4804F" w14:textId="0E284797" w:rsidR="0017755E" w:rsidRDefault="0017755E">
      <w:r>
        <w:lastRenderedPageBreak/>
        <w:t>Problem 3</w:t>
      </w:r>
    </w:p>
    <w:p w14:paraId="6359AB01" w14:textId="7CAB4956" w:rsidR="00386AD6" w:rsidRDefault="00386AD6">
      <w:r w:rsidRPr="00386AD6">
        <w:rPr>
          <w:noProof/>
        </w:rPr>
        <w:drawing>
          <wp:inline distT="0" distB="0" distL="0" distR="0" wp14:anchorId="04A894D4" wp14:editId="6905DEBD">
            <wp:extent cx="5920451" cy="3722914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83" t="4051" r="8569" b="6198"/>
                    <a:stretch/>
                  </pic:blipFill>
                  <pic:spPr bwMode="auto">
                    <a:xfrm>
                      <a:off x="0" y="0"/>
                      <a:ext cx="5936141" cy="373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2964FF" w14:textId="1914751D" w:rsidR="0017755E" w:rsidRDefault="0017755E"/>
    <w:p w14:paraId="40DD9148" w14:textId="34C03D26" w:rsidR="0017755E" w:rsidRDefault="0017755E">
      <w:r>
        <w:t xml:space="preserve">As can be seen from the figures above, the signal looks smoother after averaging. </w:t>
      </w:r>
      <w:proofErr w:type="spellStart"/>
      <w:r>
        <w:t>There</w:t>
      </w:r>
      <w:proofErr w:type="spellEnd"/>
      <w:r>
        <w:t xml:space="preserve"> is also a clearer distinction in the magnitude of each signal in the power spectrum. </w:t>
      </w:r>
    </w:p>
    <w:p w14:paraId="4DF69B05" w14:textId="0FAB931C" w:rsidR="0017755E" w:rsidRDefault="0017755E">
      <w:r>
        <w:t xml:space="preserve">This filter is called a low-pass filter becomes it is most favorable for the low frequency part of the signal. From the figure, we see that the magnitude of higher frequency signals (like noise) diminishes. </w:t>
      </w:r>
    </w:p>
    <w:p w14:paraId="443749F3" w14:textId="181CD2A3" w:rsidR="0017755E" w:rsidRDefault="0017755E"/>
    <w:p w14:paraId="24C96526" w14:textId="5D3A238B" w:rsidR="0017755E" w:rsidRDefault="0017755E">
      <w:r>
        <w:br w:type="page"/>
      </w:r>
    </w:p>
    <w:p w14:paraId="1A7262F1" w14:textId="6313C83A" w:rsidR="0017755E" w:rsidRDefault="0017755E">
      <w:r>
        <w:lastRenderedPageBreak/>
        <w:t>Problem 4</w:t>
      </w:r>
    </w:p>
    <w:p w14:paraId="08F54366" w14:textId="73D7B319" w:rsidR="00DE77AC" w:rsidRDefault="00DE77AC">
      <w:r>
        <w:t>4a)</w:t>
      </w:r>
    </w:p>
    <w:p w14:paraId="34FEB221" w14:textId="77868041" w:rsidR="00DE77AC" w:rsidRDefault="00DE77AC">
      <w:r w:rsidRPr="00DE77AC">
        <w:rPr>
          <w:noProof/>
        </w:rPr>
        <w:drawing>
          <wp:inline distT="0" distB="0" distL="0" distR="0" wp14:anchorId="3B51E171" wp14:editId="31006745">
            <wp:extent cx="5942823" cy="7289321"/>
            <wp:effectExtent l="0" t="0" r="127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383" cy="7293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334AC" w14:textId="5557D459" w:rsidR="00DE77AC" w:rsidRDefault="00DE77AC"/>
    <w:p w14:paraId="257A3A51" w14:textId="36A76D35" w:rsidR="00DE77AC" w:rsidRDefault="00DE77AC">
      <w:r>
        <w:lastRenderedPageBreak/>
        <w:t>4b)</w:t>
      </w:r>
    </w:p>
    <w:p w14:paraId="50156CB6" w14:textId="31682BFC" w:rsidR="00DE77AC" w:rsidRDefault="00DE77AC">
      <w:r w:rsidRPr="00DE77AC">
        <w:rPr>
          <w:noProof/>
        </w:rPr>
        <w:drawing>
          <wp:inline distT="0" distB="0" distL="0" distR="0" wp14:anchorId="4A07A05A" wp14:editId="10FB8302">
            <wp:extent cx="5942665" cy="5909094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771" cy="5913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F6D25" w14:textId="77777777" w:rsidR="00DE77AC" w:rsidRDefault="00DE77AC"/>
    <w:p w14:paraId="525FE73C" w14:textId="77777777" w:rsidR="00DE77AC" w:rsidRDefault="00DE77AC"/>
    <w:p w14:paraId="02548A38" w14:textId="77777777" w:rsidR="00DE77AC" w:rsidRDefault="00DE77AC"/>
    <w:p w14:paraId="49B5659D" w14:textId="77777777" w:rsidR="00DE77AC" w:rsidRDefault="00DE77AC"/>
    <w:p w14:paraId="06B3161F" w14:textId="77777777" w:rsidR="00DE77AC" w:rsidRDefault="00DE77AC"/>
    <w:p w14:paraId="68CA9209" w14:textId="77777777" w:rsidR="00DE77AC" w:rsidRDefault="00DE77AC"/>
    <w:p w14:paraId="503D0ED7" w14:textId="77777777" w:rsidR="00DE77AC" w:rsidRDefault="00DE77AC"/>
    <w:p w14:paraId="1B1897B7" w14:textId="3E514E7E" w:rsidR="00DE77AC" w:rsidRDefault="00DE77AC" w:rsidP="00DE77AC">
      <w:pPr>
        <w:pStyle w:val="ListParagraph"/>
        <w:numPr>
          <w:ilvl w:val="0"/>
          <w:numId w:val="1"/>
        </w:numPr>
      </w:pPr>
      <w:r>
        <w:lastRenderedPageBreak/>
        <w:t>4c)</w:t>
      </w:r>
    </w:p>
    <w:p w14:paraId="474D50A1" w14:textId="06AD2030" w:rsidR="0017755E" w:rsidRDefault="00DE77AC">
      <w:proofErr w:type="spellStart"/>
      <w:r>
        <w:t>Matlab</w:t>
      </w:r>
      <w:proofErr w:type="spellEnd"/>
      <w:r>
        <w:t xml:space="preserve"> plots</w:t>
      </w:r>
      <w:r w:rsidR="000C04A6" w:rsidRPr="000C04A6">
        <w:rPr>
          <w:noProof/>
        </w:rPr>
        <w:drawing>
          <wp:inline distT="0" distB="0" distL="0" distR="0" wp14:anchorId="11772999" wp14:editId="62C9F501">
            <wp:extent cx="5943600" cy="37058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Python &amp; </w:t>
      </w:r>
      <w:proofErr w:type="spellStart"/>
      <w:r>
        <w:t>c++</w:t>
      </w:r>
      <w:proofErr w:type="spellEnd"/>
      <w:r>
        <w:t xml:space="preserve"> codes included.</w:t>
      </w:r>
    </w:p>
    <w:p w14:paraId="55A41281" w14:textId="7156500C" w:rsidR="000C04A6" w:rsidRDefault="000C04A6"/>
    <w:p w14:paraId="1749D66C" w14:textId="77777777" w:rsidR="00DE77AC" w:rsidRDefault="00DE77AC"/>
    <w:p w14:paraId="0EC039F9" w14:textId="7F7CC6A4" w:rsidR="00DE77AC" w:rsidRDefault="00DE77AC"/>
    <w:p w14:paraId="70DD82D4" w14:textId="7CF0E597" w:rsidR="00DE77AC" w:rsidRDefault="00DE77AC"/>
    <w:p w14:paraId="40A4C552" w14:textId="0C32B12F" w:rsidR="00DE77AC" w:rsidRDefault="00DE77AC"/>
    <w:p w14:paraId="0FC41C1D" w14:textId="71773550" w:rsidR="00DE77AC" w:rsidRDefault="00DE77AC"/>
    <w:p w14:paraId="0545216C" w14:textId="481FDA51" w:rsidR="00DE77AC" w:rsidRDefault="00DE77AC"/>
    <w:p w14:paraId="0907241B" w14:textId="7200C8A4" w:rsidR="00DE77AC" w:rsidRDefault="00DE77AC"/>
    <w:p w14:paraId="231E3B8F" w14:textId="59DF99B7" w:rsidR="00DE77AC" w:rsidRDefault="00DE77AC"/>
    <w:p w14:paraId="7218E73B" w14:textId="406BB5E6" w:rsidR="00DE77AC" w:rsidRDefault="00DE77AC"/>
    <w:p w14:paraId="7F2E0EF2" w14:textId="25004450" w:rsidR="00DE77AC" w:rsidRDefault="00DE77AC"/>
    <w:p w14:paraId="16498835" w14:textId="1DFB163F" w:rsidR="00DE77AC" w:rsidRDefault="00DE77AC"/>
    <w:p w14:paraId="4491432E" w14:textId="13CB22D1" w:rsidR="00DE77AC" w:rsidRDefault="00DE77AC"/>
    <w:p w14:paraId="32BE9D54" w14:textId="7CF0B395" w:rsidR="0017755E" w:rsidRDefault="0017755E">
      <w:r>
        <w:lastRenderedPageBreak/>
        <w:t>Problem 5</w:t>
      </w:r>
    </w:p>
    <w:p w14:paraId="392651E4" w14:textId="1926A435" w:rsidR="0017755E" w:rsidRDefault="00DE77AC">
      <w:r>
        <w:t>5a)</w:t>
      </w:r>
    </w:p>
    <w:p w14:paraId="7A764F5B" w14:textId="697B96BC" w:rsidR="00DE77AC" w:rsidRDefault="00DE77AC">
      <w:r w:rsidRPr="00DE77AC">
        <w:rPr>
          <w:noProof/>
        </w:rPr>
        <w:drawing>
          <wp:inline distT="0" distB="0" distL="0" distR="0" wp14:anchorId="7A49EDCD" wp14:editId="26A02A18">
            <wp:extent cx="5943600" cy="581420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87" cy="5815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29718" w14:textId="56B11CB4" w:rsidR="00DE77AC" w:rsidRDefault="00DE77AC"/>
    <w:p w14:paraId="63A6FCAE" w14:textId="18389081" w:rsidR="00DE77AC" w:rsidRDefault="00DE77AC"/>
    <w:p w14:paraId="4D0C70EA" w14:textId="7154A8DB" w:rsidR="00DE77AC" w:rsidRDefault="00DE77AC"/>
    <w:p w14:paraId="57DED052" w14:textId="19EAAFE2" w:rsidR="00DE77AC" w:rsidRDefault="00DE77AC"/>
    <w:p w14:paraId="5B6A3FA0" w14:textId="1617C4C1" w:rsidR="00DE77AC" w:rsidRDefault="00DE77AC"/>
    <w:p w14:paraId="28E3DB9C" w14:textId="486CABB0" w:rsidR="00DE77AC" w:rsidRDefault="00DE77AC"/>
    <w:p w14:paraId="0C036BBD" w14:textId="79227242" w:rsidR="00DE77AC" w:rsidRDefault="00DE77AC">
      <w:r>
        <w:lastRenderedPageBreak/>
        <w:t>5b)</w:t>
      </w:r>
    </w:p>
    <w:p w14:paraId="39863C7F" w14:textId="435B3B1C" w:rsidR="00DE77AC" w:rsidRDefault="00DE77AC">
      <w:r w:rsidRPr="00DE77AC">
        <w:rPr>
          <w:noProof/>
        </w:rPr>
        <w:drawing>
          <wp:inline distT="0" distB="0" distL="0" distR="0" wp14:anchorId="343A291D" wp14:editId="26025A9F">
            <wp:extent cx="5943600" cy="621101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57" cy="6211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7879A" w14:textId="2D4B4724" w:rsidR="00DE77AC" w:rsidRDefault="00DE77AC"/>
    <w:p w14:paraId="3BF4F324" w14:textId="3F20755C" w:rsidR="00DE77AC" w:rsidRDefault="00DE77AC"/>
    <w:p w14:paraId="5B43169F" w14:textId="37C7C78D" w:rsidR="00DE77AC" w:rsidRDefault="00DE77AC"/>
    <w:p w14:paraId="063F3462" w14:textId="41C94401" w:rsidR="00DE77AC" w:rsidRDefault="00DE77AC"/>
    <w:p w14:paraId="6142C13D" w14:textId="58FC2A0F" w:rsidR="00DE77AC" w:rsidRDefault="00DE77AC"/>
    <w:p w14:paraId="5CE666AD" w14:textId="0DFDE3E7" w:rsidR="00DE77AC" w:rsidRDefault="00DE77AC"/>
    <w:p w14:paraId="601CBB5B" w14:textId="624229F3" w:rsidR="00DE77AC" w:rsidRDefault="00DE77AC">
      <w:r>
        <w:lastRenderedPageBreak/>
        <w:t>5c)</w:t>
      </w:r>
    </w:p>
    <w:p w14:paraId="1F502CCA" w14:textId="76BA9950" w:rsidR="00DE77AC" w:rsidRDefault="00DE77AC">
      <w:r w:rsidRPr="00DE77AC">
        <w:rPr>
          <w:noProof/>
        </w:rPr>
        <w:drawing>
          <wp:inline distT="0" distB="0" distL="0" distR="0" wp14:anchorId="38DA2B59" wp14:editId="05F39615">
            <wp:extent cx="4279542" cy="292435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34" cy="2928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891F7" w14:textId="1F261624" w:rsidR="00DE77AC" w:rsidRDefault="00DE77AC"/>
    <w:p w14:paraId="132C35CD" w14:textId="6CD166B0" w:rsidR="00DE77AC" w:rsidRDefault="00DE77AC">
      <w:r w:rsidRPr="00DE77AC">
        <w:rPr>
          <w:noProof/>
        </w:rPr>
        <w:drawing>
          <wp:inline distT="0" distB="0" distL="0" distR="0" wp14:anchorId="3924AB80" wp14:editId="3244BA18">
            <wp:extent cx="4287328" cy="28765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142" cy="2879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D5D95" w14:textId="77777777" w:rsidR="00DE77AC" w:rsidRDefault="00DE77AC"/>
    <w:p w14:paraId="05266742" w14:textId="35F5663F" w:rsidR="00386AD6" w:rsidRDefault="00386AD6"/>
    <w:p w14:paraId="22604073" w14:textId="403029B0" w:rsidR="00386AD6" w:rsidRDefault="00386AD6"/>
    <w:p w14:paraId="12BC1C88" w14:textId="559F4DD8" w:rsidR="00DE77AC" w:rsidRDefault="00DE77AC"/>
    <w:p w14:paraId="5B7A3966" w14:textId="7AF8E767" w:rsidR="00DE77AC" w:rsidRDefault="00DE77AC"/>
    <w:p w14:paraId="39D24318" w14:textId="5264C01E" w:rsidR="00DE77AC" w:rsidRDefault="00DE77AC"/>
    <w:p w14:paraId="7E2B14EA" w14:textId="271E94DF" w:rsidR="00DE77AC" w:rsidRDefault="00DE77AC">
      <w:r>
        <w:lastRenderedPageBreak/>
        <w:t>5d) dt = 0.01</w:t>
      </w:r>
    </w:p>
    <w:p w14:paraId="35CFA3F4" w14:textId="612E3B00" w:rsidR="00DE77AC" w:rsidRDefault="00DE77AC">
      <w:r w:rsidRPr="00DE77AC">
        <w:rPr>
          <w:noProof/>
        </w:rPr>
        <w:drawing>
          <wp:inline distT="0" distB="0" distL="0" distR="0" wp14:anchorId="39045175" wp14:editId="5AC8B756">
            <wp:extent cx="4256690" cy="31942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332" cy="3197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A6A42" w14:textId="2A2530D2" w:rsidR="00DE77AC" w:rsidRDefault="00DE77AC">
      <w:r w:rsidRPr="00DE77AC">
        <w:rPr>
          <w:noProof/>
        </w:rPr>
        <w:drawing>
          <wp:inline distT="0" distB="0" distL="0" distR="0" wp14:anchorId="4BE1C3BF" wp14:editId="60C2BEF9">
            <wp:extent cx="4191775" cy="313733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320" cy="3142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EC460" w14:textId="4BB54FB5" w:rsidR="00DE77AC" w:rsidRDefault="00DE77AC"/>
    <w:p w14:paraId="39B05CFC" w14:textId="77777777" w:rsidR="00DE77AC" w:rsidRDefault="00DE77AC">
      <w:r>
        <w:t>The orbit observed is not periodic like in 5c. Also, we expect the 1</w:t>
      </w:r>
      <w:r w:rsidRPr="00DE77AC">
        <w:rPr>
          <w:vertAlign w:val="superscript"/>
        </w:rPr>
        <w:t>st</w:t>
      </w:r>
      <w:r>
        <w:t xml:space="preserve"> star to be stationary, which is not the case. </w:t>
      </w:r>
    </w:p>
    <w:p w14:paraId="1FBB9479" w14:textId="77777777" w:rsidR="00DE77AC" w:rsidRDefault="00DE77AC"/>
    <w:p w14:paraId="5BE74415" w14:textId="77777777" w:rsidR="00DE77AC" w:rsidRDefault="00DE77AC"/>
    <w:p w14:paraId="5828F5E8" w14:textId="2792D85B" w:rsidR="00DE77AC" w:rsidRDefault="00DE77AC">
      <w:r>
        <w:lastRenderedPageBreak/>
        <w:t>5e) dt=0.001</w:t>
      </w:r>
    </w:p>
    <w:p w14:paraId="0AD7A9B7" w14:textId="16E01A8F" w:rsidR="00DE77AC" w:rsidRDefault="00DE77AC">
      <w:r w:rsidRPr="00DE77AC">
        <w:rPr>
          <w:noProof/>
        </w:rPr>
        <w:drawing>
          <wp:inline distT="0" distB="0" distL="0" distR="0" wp14:anchorId="2E899B5B" wp14:editId="0E8EC9CB">
            <wp:extent cx="4191775" cy="313733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246" cy="3143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7A110" w14:textId="77777777" w:rsidR="00DE77AC" w:rsidRDefault="00DE77AC"/>
    <w:p w14:paraId="05BFC0D4" w14:textId="526B8EED" w:rsidR="00DE77AC" w:rsidRDefault="00DE77AC">
      <w:r w:rsidRPr="00DE77AC">
        <w:rPr>
          <w:noProof/>
        </w:rPr>
        <w:drawing>
          <wp:inline distT="0" distB="0" distL="0" distR="0" wp14:anchorId="5CE15644" wp14:editId="2C380AEA">
            <wp:extent cx="4318160" cy="323193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949" cy="3234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11C9011" w14:textId="509E51E1" w:rsidR="00DE77AC" w:rsidRDefault="00DE77AC"/>
    <w:p w14:paraId="64B80565" w14:textId="0992B760" w:rsidR="00BE1066" w:rsidRDefault="00BE1066">
      <w:r>
        <w:t xml:space="preserve">Even after dt is decreased, the orbit still appears somewhat the same. </w:t>
      </w:r>
    </w:p>
    <w:sectPr w:rsidR="00BE10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6E30BD"/>
    <w:multiLevelType w:val="hybridMultilevel"/>
    <w:tmpl w:val="0700F2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ze2NAVSZkbmFko6SsGpxcWZ+XkgBYa1AOfO0WEsAAAA"/>
  </w:docVars>
  <w:rsids>
    <w:rsidRoot w:val="00386AD6"/>
    <w:rsid w:val="000C04A6"/>
    <w:rsid w:val="0017755E"/>
    <w:rsid w:val="00386AD6"/>
    <w:rsid w:val="00BE1066"/>
    <w:rsid w:val="00DE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A36A4"/>
  <w15:chartTrackingRefBased/>
  <w15:docId w15:val="{41EECE72-C080-4CA4-8F90-544C2FF5F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7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image" Target="media/image1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image" Target="media/image13.emf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10" Type="http://schemas.openxmlformats.org/officeDocument/2006/relationships/image" Target="media/image6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4</TotalTime>
  <Pages>1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anna Ohazuruike</dc:creator>
  <cp:keywords/>
  <dc:description/>
  <cp:lastModifiedBy>Lotanna Ohazuruike</cp:lastModifiedBy>
  <cp:revision>1</cp:revision>
  <dcterms:created xsi:type="dcterms:W3CDTF">2020-10-22T19:09:00Z</dcterms:created>
  <dcterms:modified xsi:type="dcterms:W3CDTF">2020-10-23T13:43:00Z</dcterms:modified>
</cp:coreProperties>
</file>